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11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fldChar w:fldCharType="begin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instrText xml:space="preserve"> HYPERLINK "https://biosharing.org/" \t "_blank" </w:instrTex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7B7AF0" w:rsidRPr="00505C51">
        <w:rPr>
          <w:rFonts w:asciiTheme="minorHAnsi" w:hAnsiTheme="minorHAnsi"/>
          <w:bCs/>
          <w:sz w:val="22"/>
          <w:szCs w:val="22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2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3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7EA6DEDB" w:rsidR="00877644" w:rsidRPr="00125190" w:rsidRDefault="00654A6B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O</w:t>
      </w:r>
      <w:r w:rsidR="00043CAC" w:rsidRPr="00043CAC">
        <w:rPr>
          <w:rFonts w:asciiTheme="minorHAnsi" w:hAnsiTheme="minorHAnsi"/>
        </w:rPr>
        <w:t>ur sample sizes are similar to those reported in previous publications using similar experimental procedures</w:t>
      </w:r>
      <w:r w:rsidR="008212C3">
        <w:rPr>
          <w:rFonts w:asciiTheme="minorHAnsi" w:hAnsiTheme="minorHAnsi"/>
        </w:rPr>
        <w:t xml:space="preserve"> (long-term intracortical recordings from a human subject). 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157D88FE" w:rsidR="00B330BD" w:rsidRPr="00125190" w:rsidRDefault="0014126D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Replicat</w:t>
      </w:r>
      <w:r w:rsidR="000136A4">
        <w:rPr>
          <w:rFonts w:asciiTheme="minorHAnsi" w:hAnsiTheme="minorHAnsi"/>
        </w:rPr>
        <w:t xml:space="preserve">ion number (10 sessions) is included in </w:t>
      </w:r>
      <w:r w:rsidR="002F0B64">
        <w:rPr>
          <w:rFonts w:asciiTheme="minorHAnsi" w:hAnsiTheme="minorHAnsi"/>
        </w:rPr>
        <w:t>the</w:t>
      </w:r>
      <w:r w:rsidR="00EB1B39">
        <w:rPr>
          <w:rFonts w:asciiTheme="minorHAnsi" w:hAnsiTheme="minorHAnsi"/>
        </w:rPr>
        <w:t xml:space="preserve"> figure legends, as well as in the Results and Methods sections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372B5B7E" w:rsidR="0015519A" w:rsidRPr="00505C51" w:rsidRDefault="00FC68D9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tatistical analysis methods are described and justified in the Methods – Statistical analyses section.</w:t>
      </w:r>
      <w:r w:rsidR="00631EBB">
        <w:rPr>
          <w:rFonts w:asciiTheme="minorHAnsi" w:hAnsiTheme="minorHAnsi"/>
          <w:sz w:val="22"/>
          <w:szCs w:val="22"/>
        </w:rPr>
        <w:t xml:space="preserve"> The statistical tests are specified in the figure legends and Results section. </w:t>
      </w:r>
      <w:r w:rsidR="00811F8C">
        <w:rPr>
          <w:rFonts w:asciiTheme="minorHAnsi" w:hAnsiTheme="minorHAnsi"/>
          <w:sz w:val="22"/>
          <w:szCs w:val="22"/>
        </w:rPr>
        <w:t xml:space="preserve">Exact p-values are reported, and estimated Bayes factors are reported </w:t>
      </w:r>
      <w:r w:rsidR="00890045">
        <w:rPr>
          <w:rFonts w:asciiTheme="minorHAnsi" w:hAnsiTheme="minorHAnsi"/>
          <w:sz w:val="22"/>
          <w:szCs w:val="22"/>
        </w:rPr>
        <w:t>for non-significant comparisons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0518F159" w14:textId="5BA8CCD3" w:rsidR="00A955F5" w:rsidRDefault="00A955F5" w:rsidP="00A955F5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This is not applicable to our manuscript, because </w:t>
      </w:r>
      <w:r w:rsidR="00FA519E">
        <w:rPr>
          <w:rFonts w:asciiTheme="minorHAnsi" w:hAnsiTheme="minorHAnsi"/>
          <w:sz w:val="22"/>
          <w:szCs w:val="22"/>
        </w:rPr>
        <w:t xml:space="preserve">it is a single-subject study and </w:t>
      </w:r>
      <w:r>
        <w:rPr>
          <w:rFonts w:asciiTheme="minorHAnsi" w:hAnsiTheme="minorHAnsi"/>
          <w:sz w:val="22"/>
          <w:szCs w:val="22"/>
        </w:rPr>
        <w:t>part of an ongoing clinical trial.</w:t>
      </w:r>
    </w:p>
    <w:p w14:paraId="1BE90311" w14:textId="77777777" w:rsidR="00BC3CCE" w:rsidRPr="00505C51" w:rsidRDefault="00BC3CC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3E69FE8F" w:rsidR="00BC3CCE" w:rsidRPr="00505C51" w:rsidRDefault="00292014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e d</w:t>
      </w:r>
      <w:r w:rsidR="00031B89" w:rsidRPr="00031B89">
        <w:rPr>
          <w:rFonts w:asciiTheme="minorHAnsi" w:hAnsiTheme="minorHAnsi"/>
          <w:sz w:val="22"/>
          <w:szCs w:val="22"/>
        </w:rPr>
        <w:t xml:space="preserve">ata will be deposited in the BRAIN Initiative DANDI Archive at </w:t>
      </w:r>
      <w:hyperlink r:id="rId14" w:history="1">
        <w:r w:rsidR="00031B89" w:rsidRPr="00292014">
          <w:rPr>
            <w:rStyle w:val="Hyperlink"/>
            <w:rFonts w:asciiTheme="minorHAnsi" w:hAnsiTheme="minorHAnsi"/>
            <w:sz w:val="22"/>
            <w:szCs w:val="22"/>
          </w:rPr>
          <w:t>https://dandiarchive.org/dandiset/000147</w:t>
        </w:r>
      </w:hyperlink>
      <w:r w:rsidR="00031B89" w:rsidRPr="00031B89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before publication</w:t>
      </w:r>
      <w:r w:rsidR="00031B89" w:rsidRPr="00031B89">
        <w:rPr>
          <w:rFonts w:asciiTheme="minorHAnsi" w:hAnsiTheme="minorHAnsi"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br/>
      </w:r>
      <w:r w:rsidR="001C25D5" w:rsidRPr="001C25D5">
        <w:rPr>
          <w:rFonts w:asciiTheme="minorHAnsi" w:hAnsiTheme="minorHAnsi"/>
          <w:sz w:val="22"/>
          <w:szCs w:val="22"/>
        </w:rPr>
        <w:t xml:space="preserve">The custom analysis code will be made available at </w:t>
      </w:r>
      <w:hyperlink r:id="rId15" w:history="1">
        <w:r w:rsidR="001C25D5" w:rsidRPr="001C25D5">
          <w:rPr>
            <w:rStyle w:val="Hyperlink"/>
            <w:rFonts w:asciiTheme="minorHAnsi" w:hAnsiTheme="minorHAnsi"/>
            <w:sz w:val="22"/>
            <w:szCs w:val="22"/>
          </w:rPr>
          <w:t>https://github.com/AndersenLab-Caltech/fingers_rsa</w:t>
        </w:r>
      </w:hyperlink>
      <w:r w:rsidR="001C25D5" w:rsidRPr="001C25D5">
        <w:rPr>
          <w:rFonts w:asciiTheme="minorHAnsi" w:hAnsiTheme="minorHAnsi"/>
          <w:sz w:val="22"/>
          <w:szCs w:val="22"/>
        </w:rPr>
        <w:t xml:space="preserve"> before publication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6"/>
      <w:footerReference w:type="even" r:id="rId17"/>
      <w:footerReference w:type="default" r:id="rId18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18130" w14:textId="77777777" w:rsidR="007E162A" w:rsidRDefault="007E162A" w:rsidP="004215FE">
      <w:r>
        <w:separator/>
      </w:r>
    </w:p>
  </w:endnote>
  <w:endnote w:type="continuationSeparator" w:id="0">
    <w:p w14:paraId="4AE74430" w14:textId="77777777" w:rsidR="007E162A" w:rsidRDefault="007E162A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3B882" w14:textId="77777777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634AC7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A11DC" w14:textId="77777777" w:rsidR="007E162A" w:rsidRDefault="007E162A" w:rsidP="004215FE">
      <w:r>
        <w:separator/>
      </w:r>
    </w:p>
  </w:footnote>
  <w:footnote w:type="continuationSeparator" w:id="0">
    <w:p w14:paraId="6F5396EB" w14:textId="77777777" w:rsidR="007E162A" w:rsidRDefault="007E162A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NbKwNDI2sjAwM7VU0lEKTi0uzszPAykwqgUAfZ/5fiwAAAA="/>
  </w:docVars>
  <w:rsids>
    <w:rsidRoot w:val="004215FE"/>
    <w:rsid w:val="00004579"/>
    <w:rsid w:val="000136A4"/>
    <w:rsid w:val="00022DC0"/>
    <w:rsid w:val="00031B89"/>
    <w:rsid w:val="00034F0C"/>
    <w:rsid w:val="00043CAC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26852"/>
    <w:rsid w:val="00133662"/>
    <w:rsid w:val="00133907"/>
    <w:rsid w:val="0014126D"/>
    <w:rsid w:val="00146DE9"/>
    <w:rsid w:val="0015519A"/>
    <w:rsid w:val="001618D5"/>
    <w:rsid w:val="00175192"/>
    <w:rsid w:val="001C25D5"/>
    <w:rsid w:val="001E1D59"/>
    <w:rsid w:val="00212F30"/>
    <w:rsid w:val="00217B9E"/>
    <w:rsid w:val="002336C6"/>
    <w:rsid w:val="00241081"/>
    <w:rsid w:val="00266462"/>
    <w:rsid w:val="00292014"/>
    <w:rsid w:val="002A068D"/>
    <w:rsid w:val="002A0ED1"/>
    <w:rsid w:val="002A7487"/>
    <w:rsid w:val="002B2962"/>
    <w:rsid w:val="002F0B64"/>
    <w:rsid w:val="00307F5D"/>
    <w:rsid w:val="003248ED"/>
    <w:rsid w:val="00370080"/>
    <w:rsid w:val="003976D1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4F7691"/>
    <w:rsid w:val="00505C51"/>
    <w:rsid w:val="00516A01"/>
    <w:rsid w:val="00522AAE"/>
    <w:rsid w:val="0052418E"/>
    <w:rsid w:val="0053000A"/>
    <w:rsid w:val="00550F13"/>
    <w:rsid w:val="005530AE"/>
    <w:rsid w:val="00555F44"/>
    <w:rsid w:val="00566103"/>
    <w:rsid w:val="005B0A15"/>
    <w:rsid w:val="00605A12"/>
    <w:rsid w:val="00631EBB"/>
    <w:rsid w:val="00634AC7"/>
    <w:rsid w:val="00654A6B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048E6"/>
    <w:rsid w:val="007137E1"/>
    <w:rsid w:val="00720B38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162A"/>
    <w:rsid w:val="007E54D8"/>
    <w:rsid w:val="007E5880"/>
    <w:rsid w:val="007F38C3"/>
    <w:rsid w:val="00800860"/>
    <w:rsid w:val="008071DA"/>
    <w:rsid w:val="00811F8C"/>
    <w:rsid w:val="008212C3"/>
    <w:rsid w:val="0082410E"/>
    <w:rsid w:val="008531D3"/>
    <w:rsid w:val="00860995"/>
    <w:rsid w:val="00865914"/>
    <w:rsid w:val="008669DA"/>
    <w:rsid w:val="0087056D"/>
    <w:rsid w:val="0087112D"/>
    <w:rsid w:val="00876F8F"/>
    <w:rsid w:val="00877644"/>
    <w:rsid w:val="00877729"/>
    <w:rsid w:val="00890045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9506F"/>
    <w:rsid w:val="009A0661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955F5"/>
    <w:rsid w:val="00AB5612"/>
    <w:rsid w:val="00AC49AA"/>
    <w:rsid w:val="00AD7A8F"/>
    <w:rsid w:val="00AE7C75"/>
    <w:rsid w:val="00AF5736"/>
    <w:rsid w:val="00B0693E"/>
    <w:rsid w:val="00B06B2E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1007"/>
    <w:rsid w:val="00BC2AF4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4516E"/>
    <w:rsid w:val="00D50299"/>
    <w:rsid w:val="00D51DB3"/>
    <w:rsid w:val="00D74320"/>
    <w:rsid w:val="00D779BF"/>
    <w:rsid w:val="00D828C1"/>
    <w:rsid w:val="00D83D45"/>
    <w:rsid w:val="00D93937"/>
    <w:rsid w:val="00DE207A"/>
    <w:rsid w:val="00DE2719"/>
    <w:rsid w:val="00DF1913"/>
    <w:rsid w:val="00E007B4"/>
    <w:rsid w:val="00E234CA"/>
    <w:rsid w:val="00E262ED"/>
    <w:rsid w:val="00E41364"/>
    <w:rsid w:val="00E42B14"/>
    <w:rsid w:val="00E61AB4"/>
    <w:rsid w:val="00E630C8"/>
    <w:rsid w:val="00E70517"/>
    <w:rsid w:val="00E870D1"/>
    <w:rsid w:val="00EB1B39"/>
    <w:rsid w:val="00EB3F5F"/>
    <w:rsid w:val="00ED346E"/>
    <w:rsid w:val="00EF7423"/>
    <w:rsid w:val="00F27DEC"/>
    <w:rsid w:val="00F3344F"/>
    <w:rsid w:val="00F51B85"/>
    <w:rsid w:val="00F60CF4"/>
    <w:rsid w:val="00FA519E"/>
    <w:rsid w:val="00FC1F40"/>
    <w:rsid w:val="00FC68D9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5EF4E0D4"/>
  <w15:docId w15:val="{62C010E4-89B9-4F10-A2AD-911383452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C25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ditorial@elifesciences.org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losbiology.org/article/info:doi/10.1371/journal.pbio.1000412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equator-network.org/%2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thub.com/AndersenLab-Caltech/fingers_rsa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andiarchive.org/dandiset/00014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fcbb8387-3421-4f0c-a411-e256bd256a56" xsi:nil="true"/>
    <Tysonreviewed xmlns="fcbb8387-3421-4f0c-a411-e256bd256a56">false</Tysonreviewed>
    <OK_x0020_for_x0020_Submission xmlns="fcbb8387-3421-4f0c-a411-e256bd256a56">false</OK_x0020_for_x0020_Submission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65DA7A7371AA4B92392E0A0086F5A1" ma:contentTypeVersion="14" ma:contentTypeDescription="Create a new document." ma:contentTypeScope="" ma:versionID="698226419dfafd52314a4a7ccecaf519">
  <xsd:schema xmlns:xsd="http://www.w3.org/2001/XMLSchema" xmlns:xs="http://www.w3.org/2001/XMLSchema" xmlns:p="http://schemas.microsoft.com/office/2006/metadata/properties" xmlns:ns2="fcbb8387-3421-4f0c-a411-e256bd256a56" xmlns:ns3="f3d32cd2-938e-4dcb-819b-d5cc93b13375" targetNamespace="http://schemas.microsoft.com/office/2006/metadata/properties" ma:root="true" ma:fieldsID="27d607a88698a58a4537bcfd01c9c008" ns2:_="" ns3:_="">
    <xsd:import namespace="fcbb8387-3421-4f0c-a411-e256bd256a56"/>
    <xsd:import namespace="f3d32cd2-938e-4dcb-819b-d5cc93b13375"/>
    <xsd:element name="properties">
      <xsd:complexType>
        <xsd:sequence>
          <xsd:element name="documentManagement">
            <xsd:complexType>
              <xsd:all>
                <xsd:element ref="ns2:OK_x0020_for_x0020_Submission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Tysonreviewed" minOccurs="0"/>
                <xsd:element ref="ns3:SharedWithUsers" minOccurs="0"/>
                <xsd:element ref="ns3:SharedWithDetail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bb8387-3421-4f0c-a411-e256bd256a56" elementFormDefault="qualified">
    <xsd:import namespace="http://schemas.microsoft.com/office/2006/documentManagement/types"/>
    <xsd:import namespace="http://schemas.microsoft.com/office/infopath/2007/PartnerControls"/>
    <xsd:element name="OK_x0020_for_x0020_Submission" ma:index="2" ma:displayName="OK for Submission" ma:default="0" ma:format="Dropdown" ma:internalName="OK_x0020_for_x0020_Submission" ma:readOnly="false">
      <xsd:simpleType>
        <xsd:restriction base="dms:Boolean"/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Tysonreviewed" ma:index="17" nillable="true" ma:displayName="Tyson reviewed" ma:default="0" ma:format="Dropdown" ma:internalName="Tysonreviewed">
      <xsd:simpleType>
        <xsd:restriction base="dms:Boolean"/>
      </xsd:simpleType>
    </xsd:element>
    <xsd:element name="Notes" ma:index="20" nillable="true" ma:displayName="Notes" ma:format="Dropdown" ma:internalName="Not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d32cd2-938e-4dcb-819b-d5cc93b1337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2E3304-AB3C-5146-9EB5-290C1DD129A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EA2BDBC-05E1-460C-A121-6346CB5CD8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69F024-E9B1-4862-91B4-914DAA122AA5}">
  <ds:schemaRefs>
    <ds:schemaRef ds:uri="http://schemas.microsoft.com/office/2006/documentManagement/types"/>
    <ds:schemaRef ds:uri="http://purl.org/dc/elements/1.1/"/>
    <ds:schemaRef ds:uri="http://purl.org/dc/terms/"/>
    <ds:schemaRef ds:uri="http://purl.org/dc/dcmitype/"/>
    <ds:schemaRef ds:uri="fcbb8387-3421-4f0c-a411-e256bd256a56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f3d32cd2-938e-4dcb-819b-d5cc93b13375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B3EDB024-EBDB-4ECA-A511-F979C5875A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bb8387-3421-4f0c-a411-e256bd256a56"/>
    <ds:schemaRef ds:uri="f3d32cd2-938e-4dcb-819b-d5cc93b13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5</TotalTime>
  <Pages>2</Pages>
  <Words>824</Words>
  <Characters>470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5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Charles Guan</cp:lastModifiedBy>
  <cp:revision>67</cp:revision>
  <dcterms:created xsi:type="dcterms:W3CDTF">2017-06-13T14:43:00Z</dcterms:created>
  <dcterms:modified xsi:type="dcterms:W3CDTF">2021-10-15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65DA7A7371AA4B92392E0A0086F5A1</vt:lpwstr>
  </property>
  <property fmtid="{D5CDD505-2E9C-101B-9397-08002B2CF9AE}" pid="3" name="FileId">
    <vt:lpwstr>1688054</vt:lpwstr>
  </property>
  <property fmtid="{D5CDD505-2E9C-101B-9397-08002B2CF9AE}" pid="4" name="ProjectId">
    <vt:lpwstr>0</vt:lpwstr>
  </property>
  <property fmtid="{D5CDD505-2E9C-101B-9397-08002B2CF9AE}" pid="5" name="InsertAsFootnote">
    <vt:lpwstr>False</vt:lpwstr>
  </property>
  <property fmtid="{D5CDD505-2E9C-101B-9397-08002B2CF9AE}" pid="6" name="StyleId">
    <vt:lpwstr>http://www.zotero.org/styles/vancouver</vt:lpwstr>
  </property>
</Properties>
</file>